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52E29A7" w14:textId="77777777" w:rsidR="007869EB" w:rsidRDefault="007869EB" w:rsidP="007869E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4700B061" w14:textId="58797ABF" w:rsidR="007869EB" w:rsidRDefault="007869EB" w:rsidP="007869E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1</w:t>
      </w:r>
      <w:r w:rsidR="00527C63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  <w:bookmarkStart w:id="1" w:name="_GoBack"/>
      <w:bookmarkEnd w:id="1"/>
    </w:p>
    <w:p w14:paraId="007B425F" w14:textId="77777777" w:rsidR="007869EB" w:rsidRDefault="007869EB" w:rsidP="007869EB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13ADF4C8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3944DF7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B7FA947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B8DCEE4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A46C48F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7EFA9F3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577678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688D00" w14:textId="77777777" w:rsidR="007869EB" w:rsidRDefault="00495582" w:rsidP="007869E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7869EB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73F5DD56" w14:textId="77777777" w:rsidR="007869EB" w:rsidRDefault="007869EB" w:rsidP="007869E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A39301E" w14:textId="77777777" w:rsidR="007869EB" w:rsidRDefault="007869EB" w:rsidP="007869E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3EF7BCC0" w14:textId="77777777" w:rsidR="007869EB" w:rsidRPr="007C1025" w:rsidRDefault="007869EB" w:rsidP="007869E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65ECAED9" w14:textId="7777777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4110E106" w14:textId="0463C4D1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</w:t>
      </w:r>
      <w:r w:rsidR="00527C6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ure 103 Module </w:t>
      </w:r>
      <w:proofErr w:type="gramStart"/>
      <w:r w:rsidR="00527C6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 w:rsidR="00527C6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12</w:t>
      </w:r>
    </w:p>
    <w:p w14:paraId="3F9583C3" w14:textId="57943AE7" w:rsidR="007869EB" w:rsidRDefault="007869EB" w:rsidP="007869EB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Create NSG.</w:t>
      </w:r>
    </w:p>
    <w:p w14:paraId="0E0CA5CB" w14:textId="35C93CA6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Azure Portal search for Network Security Group and Click on it.</w:t>
      </w:r>
    </w:p>
    <w:p w14:paraId="56FDAA2B" w14:textId="7BB8EB14" w:rsidR="00E14F16" w:rsidRDefault="00E14F16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14F1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5739E16" wp14:editId="164A61DF">
            <wp:extent cx="5943600" cy="3398175"/>
            <wp:effectExtent l="0" t="0" r="0" b="0"/>
            <wp:docPr id="1" name="Picture 1" descr="C:\Users\Intellipaat-Team\Desktop\NSG\1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NSG\1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44470EA" w14:textId="216FCDF6" w:rsidR="00F71830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597E7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+ Add</w:t>
      </w:r>
      <w:r w:rsidR="00597E7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3E99544B" w14:textId="48BE52B2" w:rsidR="00E14F16" w:rsidRDefault="00E14F1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14F1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F4B78A0" wp14:editId="7AF368B2">
            <wp:extent cx="5943600" cy="3272141"/>
            <wp:effectExtent l="0" t="0" r="0" b="5080"/>
            <wp:docPr id="2" name="Picture 2" descr="C:\Users\Intellipaat-Team\Desktop\NSG\1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NSG\1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F95EA" w14:textId="17B4DDDD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creat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0B033CA" w14:textId="583E4AB1" w:rsidR="00B66275" w:rsidRDefault="00E14F16" w:rsidP="00597E77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E14F16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lastRenderedPageBreak/>
        <w:drawing>
          <wp:inline distT="0" distB="0" distL="0" distR="0" wp14:anchorId="47A0B21A" wp14:editId="3B416EA4">
            <wp:extent cx="3075940" cy="5735955"/>
            <wp:effectExtent l="0" t="0" r="0" b="0"/>
            <wp:docPr id="5" name="Picture 5" descr="C:\Users\Intellipaat-Team\Desktop\NSG\1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NSG\1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940" cy="57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8112D" w14:textId="77777777" w:rsidR="00161065" w:rsidRDefault="00161065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sectPr w:rsidR="0016106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E32F20" w14:textId="77777777" w:rsidR="00495582" w:rsidRDefault="00495582">
      <w:pPr>
        <w:spacing w:after="0" w:line="240" w:lineRule="auto"/>
      </w:pPr>
      <w:r>
        <w:separator/>
      </w:r>
    </w:p>
  </w:endnote>
  <w:endnote w:type="continuationSeparator" w:id="0">
    <w:p w14:paraId="2BDFAF88" w14:textId="77777777" w:rsidR="00495582" w:rsidRDefault="00495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495582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C0B1C2" w14:textId="77777777" w:rsidR="00495582" w:rsidRDefault="00495582">
      <w:pPr>
        <w:spacing w:after="0" w:line="240" w:lineRule="auto"/>
      </w:pPr>
      <w:r>
        <w:separator/>
      </w:r>
    </w:p>
  </w:footnote>
  <w:footnote w:type="continuationSeparator" w:id="0">
    <w:p w14:paraId="37457641" w14:textId="77777777" w:rsidR="00495582" w:rsidRDefault="004955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065"/>
    <w:rsid w:val="0016155A"/>
    <w:rsid w:val="001635FE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95582"/>
    <w:rsid w:val="004C5D2B"/>
    <w:rsid w:val="004C6F93"/>
    <w:rsid w:val="004D4436"/>
    <w:rsid w:val="004E6583"/>
    <w:rsid w:val="004F6414"/>
    <w:rsid w:val="00527C63"/>
    <w:rsid w:val="00597E77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9EB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5239F"/>
    <w:rsid w:val="00C62D5A"/>
    <w:rsid w:val="00C83013"/>
    <w:rsid w:val="00C85A93"/>
    <w:rsid w:val="00CE4D0D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14F16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8</cp:revision>
  <dcterms:created xsi:type="dcterms:W3CDTF">2019-08-28T05:42:00Z</dcterms:created>
  <dcterms:modified xsi:type="dcterms:W3CDTF">2019-09-18T10:04:00Z</dcterms:modified>
</cp:coreProperties>
</file>